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F0035" w14:textId="77777777" w:rsidR="008261BD" w:rsidRPr="008261BD" w:rsidRDefault="008261BD" w:rsidP="008261BD">
      <w:pPr>
        <w:shd w:val="clear" w:color="auto" w:fill="FFFFFF"/>
        <w:spacing w:after="0" w:line="240" w:lineRule="auto"/>
        <w:textAlignment w:val="baseline"/>
        <w:outlineLvl w:val="1"/>
        <w:rPr>
          <w:rFonts w:ascii="Montserrat" w:eastAsia="Times New Roman" w:hAnsi="Montserrat" w:cs="Times New Roman"/>
          <w:b/>
          <w:bCs/>
          <w:color w:val="2A4A7A"/>
          <w:sz w:val="36"/>
          <w:szCs w:val="36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2A4A7A"/>
          <w:sz w:val="36"/>
          <w:szCs w:val="36"/>
          <w:lang w:eastAsia="de-DE"/>
        </w:rPr>
        <w:t>Spiele mit Weichbodenmatten | Merkzettel</w:t>
      </w:r>
    </w:p>
    <w:p w14:paraId="30A7AAE0" w14:textId="77777777" w:rsidR="008261BD" w:rsidRPr="008261BD" w:rsidRDefault="008261BD" w:rsidP="008261BD">
      <w:pPr>
        <w:shd w:val="clear" w:color="auto" w:fill="FFFFFF"/>
        <w:spacing w:after="42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696969"/>
          <w:sz w:val="26"/>
          <w:szCs w:val="26"/>
          <w:lang w:eastAsia="de-DE"/>
        </w:rPr>
        <w:t>Material:</w:t>
      </w: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 4 Weichbodenmatten</w:t>
      </w:r>
    </w:p>
    <w:p w14:paraId="2B532101" w14:textId="77777777" w:rsidR="008261BD" w:rsidRPr="008261BD" w:rsidRDefault="008261BD" w:rsidP="008261BD">
      <w:pPr>
        <w:shd w:val="clear" w:color="auto" w:fill="FFFFFF"/>
        <w:spacing w:after="0" w:line="240" w:lineRule="auto"/>
        <w:textAlignment w:val="baseline"/>
        <w:outlineLvl w:val="2"/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  <w:t>Mattensurfer</w:t>
      </w:r>
    </w:p>
    <w:p w14:paraId="2F25DDBC" w14:textId="77777777" w:rsidR="008261BD" w:rsidRPr="008261BD" w:rsidRDefault="008261BD" w:rsidP="008261BD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Schüler_i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steht auf der Matte und </w:t>
      </w: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Mitschüler_inne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heben die Matte </w:t>
      </w: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gleichzeitg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an und gehen ein paar Schritte. Die Matte wird gleichzeitig auf ein Kommando fallen gelassen.</w:t>
      </w:r>
    </w:p>
    <w:p w14:paraId="5AB83BE1" w14:textId="77777777" w:rsidR="008261BD" w:rsidRPr="008261BD" w:rsidRDefault="008261BD" w:rsidP="008261BD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Der Surfer sollte auf der Matte sitzen oder liegen vor dem Fall.</w:t>
      </w:r>
    </w:p>
    <w:p w14:paraId="68DE049F" w14:textId="77777777" w:rsidR="008261BD" w:rsidRPr="008261BD" w:rsidRDefault="008261BD" w:rsidP="008261BD">
      <w:pPr>
        <w:shd w:val="clear" w:color="auto" w:fill="FFFFFF"/>
        <w:spacing w:after="0" w:line="240" w:lineRule="auto"/>
        <w:textAlignment w:val="baseline"/>
        <w:outlineLvl w:val="2"/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  <w:t>Sandwich</w:t>
      </w:r>
    </w:p>
    <w:p w14:paraId="28643875" w14:textId="77777777" w:rsidR="008261BD" w:rsidRPr="008261BD" w:rsidRDefault="008261BD" w:rsidP="008261BD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2 oder mehr </w:t>
      </w: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Schüler_inne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liegen in zwischen 2 Weichboden.</w:t>
      </w:r>
    </w:p>
    <w:p w14:paraId="27D69B2D" w14:textId="77777777" w:rsidR="008261BD" w:rsidRPr="008261BD" w:rsidRDefault="008261BD" w:rsidP="008261BD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2 andere </w:t>
      </w: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Schüler_inne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springen auf der oberen Matte.</w:t>
      </w:r>
    </w:p>
    <w:p w14:paraId="6F0BC970" w14:textId="77777777" w:rsidR="008261BD" w:rsidRPr="008261BD" w:rsidRDefault="008261BD" w:rsidP="008261BD">
      <w:pPr>
        <w:shd w:val="clear" w:color="auto" w:fill="FFFFFF"/>
        <w:spacing w:after="0" w:line="240" w:lineRule="auto"/>
        <w:textAlignment w:val="baseline"/>
        <w:outlineLvl w:val="2"/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  <w:t>Felsspalte</w:t>
      </w:r>
    </w:p>
    <w:p w14:paraId="323BC174" w14:textId="77777777" w:rsidR="008261BD" w:rsidRPr="008261BD" w:rsidRDefault="008261BD" w:rsidP="008261B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Schüler_inne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drücken die Weichbodenmatte zusammen während </w:t>
      </w: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eine_r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versucht sich durchzuzwängen.</w:t>
      </w:r>
    </w:p>
    <w:p w14:paraId="39794B0B" w14:textId="77777777" w:rsidR="008261BD" w:rsidRPr="008261BD" w:rsidRDefault="008261BD" w:rsidP="008261BD">
      <w:pPr>
        <w:shd w:val="clear" w:color="auto" w:fill="FFFFFF"/>
        <w:spacing w:after="0" w:line="240" w:lineRule="auto"/>
        <w:textAlignment w:val="baseline"/>
        <w:outlineLvl w:val="2"/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</w:pPr>
      <w:r w:rsidRPr="008261BD">
        <w:rPr>
          <w:rFonts w:ascii="Montserrat" w:eastAsia="Times New Roman" w:hAnsi="Montserrat" w:cs="Times New Roman"/>
          <w:b/>
          <w:bCs/>
          <w:color w:val="2A4A7A"/>
          <w:sz w:val="27"/>
          <w:szCs w:val="27"/>
          <w:lang w:eastAsia="de-DE"/>
        </w:rPr>
        <w:t>Mattendrehen</w:t>
      </w:r>
    </w:p>
    <w:p w14:paraId="7D40BEE8" w14:textId="77777777" w:rsidR="008261BD" w:rsidRPr="008261BD" w:rsidRDefault="008261BD" w:rsidP="008261BD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kooperativ</w:t>
      </w:r>
    </w:p>
    <w:p w14:paraId="37E8C949" w14:textId="77777777" w:rsidR="008261BD" w:rsidRPr="008261BD" w:rsidRDefault="008261BD" w:rsidP="008261BD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proofErr w:type="spellStart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Schüler_innen</w:t>
      </w:r>
      <w:proofErr w:type="spellEnd"/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 xml:space="preserve"> heben gemeinsam die Matte nur mit den Füßen hoch.</w:t>
      </w:r>
    </w:p>
    <w:p w14:paraId="787ECADC" w14:textId="181698DC" w:rsidR="008261BD" w:rsidRDefault="008261BD" w:rsidP="008261BD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  <w:r w:rsidRPr="008261BD"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  <w:t>Die Matte wird einmal um 360 Grad gedreht.</w:t>
      </w:r>
    </w:p>
    <w:p w14:paraId="35F2F395" w14:textId="77777777" w:rsidR="008261BD" w:rsidRDefault="008261BD" w:rsidP="008261BD">
      <w:p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</w:p>
    <w:p w14:paraId="35FDFF60" w14:textId="77777777" w:rsidR="008261BD" w:rsidRDefault="008261BD" w:rsidP="008261BD">
      <w:pPr>
        <w:shd w:val="clear" w:color="auto" w:fill="FFFFFF"/>
        <w:spacing w:after="0" w:line="240" w:lineRule="auto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</w:p>
    <w:p w14:paraId="588A0901" w14:textId="447775CB" w:rsidR="008261BD" w:rsidRPr="008261BD" w:rsidRDefault="008261BD" w:rsidP="008261BD">
      <w:pPr>
        <w:shd w:val="clear" w:color="auto" w:fill="FFFFFF"/>
        <w:spacing w:after="0" w:line="240" w:lineRule="auto"/>
        <w:jc w:val="center"/>
        <w:textAlignment w:val="baseline"/>
        <w:rPr>
          <w:rFonts w:ascii="Montserrat" w:eastAsia="Times New Roman" w:hAnsi="Montserrat" w:cs="Times New Roman"/>
          <w:color w:val="696969"/>
          <w:sz w:val="26"/>
          <w:szCs w:val="26"/>
          <w:lang w:eastAsia="de-DE"/>
        </w:rPr>
      </w:pPr>
    </w:p>
    <w:sectPr w:rsidR="008261BD" w:rsidRPr="008261B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E0B42"/>
    <w:multiLevelType w:val="multilevel"/>
    <w:tmpl w:val="06264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4D52F2"/>
    <w:multiLevelType w:val="multilevel"/>
    <w:tmpl w:val="8DF4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6D22C3"/>
    <w:multiLevelType w:val="multilevel"/>
    <w:tmpl w:val="A8AC3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33F2442"/>
    <w:multiLevelType w:val="multilevel"/>
    <w:tmpl w:val="6F4C2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59322783">
    <w:abstractNumId w:val="3"/>
  </w:num>
  <w:num w:numId="2" w16cid:durableId="899485091">
    <w:abstractNumId w:val="2"/>
  </w:num>
  <w:num w:numId="3" w16cid:durableId="1714501600">
    <w:abstractNumId w:val="1"/>
  </w:num>
  <w:num w:numId="4" w16cid:durableId="1098133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zIwsTQwMDIyMjRS0lEKTi0uzszPAykwrAUAdC+b5iwAAAA="/>
  </w:docVars>
  <w:rsids>
    <w:rsidRoot w:val="008261BD"/>
    <w:rsid w:val="000F6E96"/>
    <w:rsid w:val="0082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E553A"/>
  <w15:chartTrackingRefBased/>
  <w15:docId w15:val="{82533484-7FFE-4B00-B46A-40849431C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8261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8261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8261BD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261BD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8261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8261BD"/>
    <w:rPr>
      <w:b/>
      <w:bCs/>
    </w:rPr>
  </w:style>
  <w:style w:type="character" w:styleId="Hyperlink">
    <w:name w:val="Hyperlink"/>
    <w:basedOn w:val="Absatz-Standardschriftart"/>
    <w:uiPriority w:val="99"/>
    <w:unhideWhenUsed/>
    <w:rsid w:val="008261B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261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5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92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 Philipp</dc:creator>
  <cp:keywords/>
  <dc:description/>
  <cp:lastModifiedBy>Varga Philipp</cp:lastModifiedBy>
  <cp:revision>1</cp:revision>
  <dcterms:created xsi:type="dcterms:W3CDTF">2022-08-15T18:34:00Z</dcterms:created>
  <dcterms:modified xsi:type="dcterms:W3CDTF">2022-08-15T18:35:00Z</dcterms:modified>
</cp:coreProperties>
</file>